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Ventricular Arrhythmias on In-Hospital Outcomes in Patients Hospitalized with Heart Failure: A National Inpatient Sample Study</w:t>
      </w:r>
    </w:p>
    <w:p>
      <w:pPr>
        <w:pStyle w:val="Subtitle"/>
      </w:pPr>
      <w:r>
        <w:t xml:space="preserve">Analysis for RCOP NIS IM9</w:t>
      </w:r>
    </w:p>
    <w:p>
      <w:pPr>
        <w:pStyle w:val="Author"/>
      </w:pPr>
      <w:r>
        <w:t xml:space="preserve">Muhammad Umer Sohail</w:t>
      </w:r>
    </w:p>
    <w:bookmarkStart w:id="21" w:name="preamble"/>
    <w:p>
      <w:pPr>
        <w:pStyle w:val="Heading2"/>
      </w:pPr>
      <w:r>
        <w:t xml:space="preserve">Preamble:</w:t>
      </w:r>
    </w:p>
    <w:p>
      <w:pPr>
        <w:numPr>
          <w:ilvl w:val="0"/>
          <w:numId w:val="1001"/>
        </w:numPr>
      </w:pPr>
      <w:r>
        <w:rPr>
          <w:i/>
          <w:iCs/>
        </w:rPr>
        <w:t xml:space="preserve">Reference Papers:</w:t>
      </w:r>
    </w:p>
    <w:p>
      <w:pPr>
        <w:pStyle w:val="Compact"/>
        <w:numPr>
          <w:ilvl w:val="1"/>
          <w:numId w:val="1002"/>
        </w:numPr>
      </w:pPr>
      <w:hyperlink r:id="rId20">
        <w:r>
          <w:rPr>
            <w:rStyle w:val="Hyperlink"/>
          </w:rPr>
          <w:t xml:space="preserve">Alenazy et al. 2019</w:t>
        </w:r>
      </w:hyperlink>
    </w:p>
    <w:p>
      <w:pPr>
        <w:numPr>
          <w:ilvl w:val="0"/>
          <w:numId w:val="1001"/>
        </w:numPr>
      </w:pPr>
      <w:r>
        <w:rPr>
          <w:i/>
          <w:iCs/>
        </w:rPr>
        <w:t xml:space="preserve">Study Objective</w:t>
      </w:r>
      <w:r>
        <w:t xml:space="preserve">: Assess the impact of Ventricular arrhythmias among patients hospitalized for Heart failure.</w:t>
      </w:r>
    </w:p>
    <w:p>
      <w:pPr>
        <w:numPr>
          <w:ilvl w:val="0"/>
          <w:numId w:val="1001"/>
        </w:numPr>
      </w:pPr>
      <w:r>
        <w:rPr>
          <w:i/>
          <w:iCs/>
        </w:rPr>
        <w:t xml:space="preserve">Data Source</w:t>
      </w:r>
      <w:r>
        <w:t xml:space="preserve">: Cross-sectional analysis of the National Inpatient Sample (NIS) from 2018 to 2020.</w:t>
      </w:r>
    </w:p>
    <w:p>
      <w:pPr>
        <w:numPr>
          <w:ilvl w:val="0"/>
          <w:numId w:val="1001"/>
        </w:numPr>
      </w:pPr>
      <w:r>
        <w:rPr>
          <w:i/>
          <w:iCs/>
        </w:rPr>
        <w:t xml:space="preserve">Patient Selection</w:t>
      </w:r>
      <w:r>
        <w:t xml:space="preserve">: All inpatient admissions with a primary diagnosis of heart failure were included, and outcomes were compared between patients who developed ventricular arrhythmias during hospitalization and those who did not.</w:t>
      </w:r>
    </w:p>
    <w:p>
      <w:pPr>
        <w:numPr>
          <w:ilvl w:val="0"/>
          <w:numId w:val="1001"/>
        </w:numPr>
      </w:pPr>
      <w:r>
        <w:rPr>
          <w:i/>
          <w:iCs/>
        </w:rPr>
        <w:t xml:space="preserve">Heart failure categories</w:t>
      </w:r>
      <w:r>
        <w:t xml:space="preserve">:</w:t>
      </w:r>
    </w:p>
    <w:p>
      <w:pPr>
        <w:numPr>
          <w:ilvl w:val="1"/>
          <w:numId w:val="1003"/>
        </w:numPr>
      </w:pPr>
      <w:r>
        <w:t xml:space="preserve">Heart failure without Ventricular Arrhythmias</w:t>
      </w:r>
    </w:p>
    <w:p>
      <w:pPr>
        <w:numPr>
          <w:ilvl w:val="1"/>
          <w:numId w:val="1003"/>
        </w:numPr>
      </w:pPr>
      <w:r>
        <w:t xml:space="preserve">Heart failure with Ventricular Arrhythmias</w:t>
      </w:r>
    </w:p>
    <w:p>
      <w:pPr>
        <w:numPr>
          <w:ilvl w:val="0"/>
          <w:numId w:val="1001"/>
        </w:numPr>
      </w:pPr>
      <w:r>
        <w:rPr>
          <w:i/>
          <w:i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i/>
          <w:iCs/>
        </w:rPr>
        <w:t xml:space="preserve">Secondary Outcomes</w:t>
      </w:r>
      <w:r>
        <w:t xml:space="preserve">:</w:t>
      </w:r>
    </w:p>
    <w:p>
      <w:pPr>
        <w:pStyle w:val="Compact"/>
        <w:numPr>
          <w:ilvl w:val="1"/>
          <w:numId w:val="1005"/>
        </w:numPr>
      </w:pPr>
      <w:r>
        <w:t xml:space="preserve">Cardiogenic shock</w:t>
      </w:r>
    </w:p>
    <w:p>
      <w:pPr>
        <w:pStyle w:val="Compact"/>
        <w:numPr>
          <w:ilvl w:val="1"/>
          <w:numId w:val="1005"/>
        </w:numPr>
      </w:pPr>
      <w:r>
        <w:t xml:space="preserve">Cardiac arrest</w:t>
      </w:r>
    </w:p>
    <w:p>
      <w:pPr>
        <w:pStyle w:val="Compact"/>
        <w:numPr>
          <w:ilvl w:val="1"/>
          <w:numId w:val="1005"/>
        </w:numPr>
      </w:pPr>
      <w:r>
        <w:t xml:space="preserve">Intra aortic balloon pump</w:t>
      </w:r>
    </w:p>
    <w:p>
      <w:pPr>
        <w:pStyle w:val="Compact"/>
        <w:numPr>
          <w:ilvl w:val="1"/>
          <w:numId w:val="1005"/>
        </w:numPr>
      </w:pPr>
      <w:r>
        <w:t xml:space="preserve">Acute ischemic stroke</w:t>
      </w:r>
    </w:p>
    <w:p>
      <w:pPr>
        <w:pStyle w:val="Compact"/>
        <w:numPr>
          <w:ilvl w:val="1"/>
          <w:numId w:val="1005"/>
        </w:numPr>
      </w:pPr>
      <w:r>
        <w:t xml:space="preserve">Sepsis</w:t>
      </w:r>
    </w:p>
    <w:p>
      <w:pPr>
        <w:numPr>
          <w:ilvl w:val="0"/>
          <w:numId w:val="1001"/>
        </w:numPr>
      </w:pPr>
      <w:r>
        <w:rPr>
          <w:i/>
          <w:iCs/>
        </w:rPr>
        <w:t xml:space="preserve">Statistical Analysis</w:t>
      </w:r>
      <w:r>
        <w:t xml:space="preserve">: Multiple logistic and linear regression models to evaluate the independent association of Ventricular arrhythmias with in-hospital outcomes in patients with HF</w:t>
      </w:r>
    </w:p>
    <w:p>
      <w:pPr>
        <w:numPr>
          <w:ilvl w:val="1"/>
          <w:numId w:val="1006"/>
        </w:numPr>
      </w:pPr>
      <w:r>
        <w:t xml:space="preserve">Demographics: Age, sex, race, residential income, insurance, hospital region, hospital bedsize, hospital location, teaching status and admission type (elective or non-elective).</w:t>
      </w:r>
    </w:p>
    <w:p>
      <w:pPr>
        <w:numPr>
          <w:ilvl w:val="1"/>
          <w:numId w:val="1006"/>
        </w:numPr>
      </w:pPr>
      <w:r>
        <w:t xml:space="preserve">Medical History: Diabetes mellitus, previous congestive heart failure, hypertension, chronic obstructive pulmonary disease, end-stage renal disease, atrial fibrillation, anemia, previous percutaneous coronary intervention, previous coronary artery bypass grafting, previous implantable cardioverter-defibrillator insertion, previous permanent pacemaker or cardiac resynchronization therapy insertion, smoking status, coronary artery disease, previous stroke or transient ischemic attack, previous myocardial infarction, heart failure with reduced ejection fraction, heart failure with preserved ejection fraction, peripheral vascular disease, valvular heart disease, family history of sudden cardiac death, personal history of sudden cardiac arrest, and dilated cardiomyopathy.</w:t>
      </w:r>
    </w:p>
    <w:p>
      <w:pPr>
        <w:numPr>
          <w:ilvl w:val="1"/>
          <w:numId w:val="1006"/>
        </w:numPr>
      </w:pPr>
      <w:r>
        <w:t xml:space="preserve">Comorbidities: Charlson comorbidity index.</w:t>
      </w:r>
    </w:p>
    <w:p>
      <w:pPr>
        <w:numPr>
          <w:ilvl w:val="0"/>
          <w:numId w:val="1001"/>
        </w:numPr>
      </w:pPr>
      <w:r>
        <w:rPr>
          <w:i/>
          <w:i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eart failure without Ventricular Arrhythmia</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14,4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eart failure with Ventricular Arrhythmia</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22,2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636,7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2,16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4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8,210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2,17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19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8,36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8,95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57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1,52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6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39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98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6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84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43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8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915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1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5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1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9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20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9,25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4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89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72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69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47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7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8,44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34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9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60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910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9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6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355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1,50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86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8,365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05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560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3,03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1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5,54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9,9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3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32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8,15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3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6,285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29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1,5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0,93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7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2,205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66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8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5,84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7,8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0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8,67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08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9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77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78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44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0,60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90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5,510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11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5,57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60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7,180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 (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0,52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62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9,14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29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1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80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with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05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035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with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2,33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99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3,330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15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4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495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history of sudden cardiac 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5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history of sudden cardiac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25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35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ated cardiomy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2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7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580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9,65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33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99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8,83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7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1,310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24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8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430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8,14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3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1,375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6,89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3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3,125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93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7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00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38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3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01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97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975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90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535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12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6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38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2,14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6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75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46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4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805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9,72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69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7,415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23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290 (1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eart failure without Ventricular Arrhythmia</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14,4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eart failure with Ventricular Arrhythmia</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22,2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636,7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25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7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43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21 (19,959, 6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32 (28,563, 109,7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12 (20,301, 62,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genic 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9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0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995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30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 aortic balloon pu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0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1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5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05 (1.2%)</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9"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rt failure without Ventricular Arrhyth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rt failure with Ventricular Arrhyth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 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with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with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history of sudden cardiac 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history of sudden cardiac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ated cardiomy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4"/>
    <w:bookmarkStart w:id="25" w:name="cardiogenic-shock"/>
    <w:p>
      <w:pPr>
        <w:pStyle w:val="Heading3"/>
      </w:pPr>
      <w:r>
        <w:t xml:space="preserve">Cardiogenic sho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rt failure without Ventricular Arrhyth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rt failure with Ventricular Arrhyth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with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with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history of sudden cardiac 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history of sudden cardiac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ated cardiomy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cardiac-arrest"/>
    <w:p>
      <w:pPr>
        <w:pStyle w:val="Heading3"/>
      </w:pPr>
      <w:r>
        <w:t xml:space="preserve">Cardiac arres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rt failure without Ventricular Arrhyth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rt failure with Ventricular Arrhyth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with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with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history of sudden cardiac 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history of sudden cardiac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ated cardiomy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Start w:id="27" w:name="intra-aortic-balloon-pump"/>
    <w:p>
      <w:pPr>
        <w:pStyle w:val="Heading3"/>
      </w:pPr>
      <w:r>
        <w:t xml:space="preserve">Intra aortic balloon pum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rt failure without Ventricular Arrhyth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rt failure with Ventricular Arrhyth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9, 5.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 9.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 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with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with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history of sudden cardiac 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5.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history of sudden cardiac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ated cardiomy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7"/>
    <w:bookmarkStart w:id="28"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rt failure without Ventricular Arrhyth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rt failure with Ventricular Arrhyth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with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with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history of sudden cardiac 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history of sudden cardiac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ated cardiomy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8"/>
    <w:bookmarkEnd w:id="29"/>
    <w:bookmarkStart w:id="32" w:name="multivariable-linear-regression"/>
    <w:p>
      <w:pPr>
        <w:pStyle w:val="Heading2"/>
      </w:pPr>
      <w:r>
        <w:t xml:space="preserve">Multivariable Linear Regression:</w:t>
      </w:r>
    </w:p>
    <w:bookmarkStart w:id="30"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rt failure without Ventricular Arrhyth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rt failure with Ventricular Arrhyth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with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with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history of sudden cardiac 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history of sudden cardiac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ated cardiomy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0"/>
    <w:bookmarkStart w:id="31"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rt failure without Ventricular Arrhyth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rt failure with Ventricular Arrhyth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496, 67,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6, -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3, 2,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1, 12,8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47, -4,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65, 9,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07, -5,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00, 18,8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2,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3, 8,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87, -9,9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2, -6,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10, -11,4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77, 22,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9, 12,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16, 30,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07, -11,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7, -18,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42, 19,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08, 29,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51, -26,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8, 1,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8, -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1, -4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2, -2,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5, 2,9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8, 8,5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8, 8,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23, 19,8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29, -6,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6, -7,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94, -11,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64, -7,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81, -10,9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9, 6,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0, -5,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70, -7,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with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04, 34,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with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62, 9,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2, 3,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7, 2,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history of sudden cardiac 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5, 11,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history of sudden cardiac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9,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lated cardiomy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84, 24,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p>
      <w:r>
        <w:pict>
          <v:rect style="width:0;height:1.5pt" o:hralign="center" o:hrstd="t" o:hr="t"/>
        </w:pict>
      </w:r>
    </w:p>
    <w:bookmarkEnd w:id="31"/>
    <w:bookmarkEnd w:id="32"/>
    <w:bookmarkStart w:id="33" w:name="section"/>
    <w:p>
      <w:pPr>
        <w:pStyle w:val="Heading2"/>
      </w:pP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mc.ncbi.nlm.nih.gov/articles/PMC6989287/" TargetMode="External" /></Relationships>
</file>

<file path=word/_rels/footnotes.xml.rels><?xml version="1.0" encoding="UTF-8"?><Relationships xmlns="http://schemas.openxmlformats.org/package/2006/relationships"><Relationship Type="http://schemas.openxmlformats.org/officeDocument/2006/relationships/hyperlink" Id="rId20" Target="https://pmc.ncbi.nlm.nih.gov/articles/PMC69892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Ventricular Arrhythmias on In-Hospital Outcomes in Patients Hospitalized with Heart Failure: A National Inpatient Sample Study</dc:title>
  <dc:creator>Muhammad Umer Sohail</dc:creator>
  <cp:keywords/>
  <dcterms:created xsi:type="dcterms:W3CDTF">2025-05-15T14:18:19Z</dcterms:created>
  <dcterms:modified xsi:type="dcterms:W3CDTF">2025-05-15T14: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IM9</vt:lpwstr>
  </property>
  <property fmtid="{D5CDD505-2E9C-101B-9397-08002B2CF9AE}" pid="12" name="toc-title">
    <vt:lpwstr>Table of contents</vt:lpwstr>
  </property>
</Properties>
</file>